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a4a3dcea49d587d37fe6dffe62ba72fa8af737"/>
      <w:r>
        <w:t xml:space="preserve">Unit 8 Lesson 3: Contemos para sumar y restar</w:t>
      </w:r>
      <w:bookmarkEnd w:id="20"/>
    </w:p>
    <w:p>
      <w:pPr>
        <w:pStyle w:val="Heading3"/>
      </w:pPr>
      <w:bookmarkStart w:id="21" w:name="X8e765e07e488f1bf4ca9a0d025fb47897418e83"/>
      <w:r>
        <w:t xml:space="preserve">WU Conteo grupal: Hacia adelante y hacia atrá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viajar-en-bus"/>
      <w:r>
        <w:t xml:space="preserve">1 Viajar en bu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Había 7 personas en el bus.</w:t>
      </w:r>
      <w:r>
        <w:br/>
      </w:r>
      <w:r>
        <w:t xml:space="preserve">Después, 1 persona más subió a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1"/>
        </w:numPr>
      </w:pPr>
      <w:r>
        <w:t xml:space="preserve">Había 10 personas en el bus.</w:t>
      </w:r>
      <w:r>
        <w:br/>
      </w:r>
      <w:r>
        <w:t xml:space="preserve">Después, 1 persona bajó de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pStyle w:val="Heading3"/>
      </w:pPr>
      <w:bookmarkStart w:id="25" w:name="estudiantes-que-cantan"/>
      <w:r>
        <w:t xml:space="preserve">2 Estudiantes que canta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__________  estudiantes estaban cantando.</w:t>
      </w:r>
      <w:r>
        <w:br/>
      </w:r>
      <w:r>
        <w:t xml:space="preserve">Después, vino 1 estudiante más a cantar con ellos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__________ estudiantes estaban cantando.</w:t>
      </w:r>
      <w:r>
        <w:br/>
      </w:r>
      <w:r>
        <w:t xml:space="preserve">Después, 1 estudiante dejó de cantar y se fue a su casa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pStyle w:val="Heading3"/>
      </w:pPr>
      <w:bookmarkStart w:id="27" w:name="centros-momento-de-escoger"/>
      <w:r>
        <w:t xml:space="preserve">3 Centros: Momento de escoger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44.7568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45.8764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45.9041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80989.8806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0989.921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6:30Z</dcterms:created>
  <dcterms:modified xsi:type="dcterms:W3CDTF">2022-01-23T2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ywFsXsCwgtjsRgSgs6g2MWvcu+xVJmWJaI9OATeIg6MN/lw9A/eAJ/6EC8C5SYsSatNnsng6RkV14HswCNhpw==</vt:lpwstr>
  </property>
</Properties>
</file>